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F5FA5" w14:textId="19CDEB70" w:rsidR="001F386F" w:rsidRPr="00131174" w:rsidRDefault="009F5DC0" w:rsidP="005F2A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5DC0">
        <w:rPr>
          <w:rFonts w:ascii="Times New Roman" w:eastAsia="Times New Roman" w:hAnsi="Times New Roman" w:cs="Times New Roman" w:hint="eastAsia"/>
          <w:sz w:val="24"/>
          <w:szCs w:val="24"/>
        </w:rPr>
        <w:t>(T30)</w:t>
      </w:r>
      <w:r w:rsidRPr="009F5DC0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9F5DC0">
        <w:rPr>
          <w:rFonts w:ascii="Times New Roman" w:eastAsia="Times New Roman" w:hAnsi="Times New Roman" w:cs="Times New Roman" w:hint="eastAsia"/>
          <w:sz w:val="24"/>
          <w:szCs w:val="24"/>
        </w:rPr>
        <w:t>SelectInto</w:t>
      </w:r>
      <w:proofErr w:type="spellEnd"/>
      <w:r w:rsidR="001F386F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1F386F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1F386F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1F386F">
        <w:rPr>
          <w:rFonts w:ascii="Times New Roman" w:eastAsia="Times New Roman" w:hAnsi="Times New Roman" w:cs="Times New Roman"/>
          <w:sz w:val="24"/>
          <w:szCs w:val="24"/>
        </w:rPr>
        <w:br/>
      </w:r>
      <w:r w:rsidR="001F386F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F386F">
        <w:rPr>
          <w:rFonts w:ascii="Times New Roman" w:eastAsia="Times New Roman" w:hAnsi="Times New Roman" w:cs="Times New Roman"/>
          <w:sz w:val="24"/>
          <w:szCs w:val="24"/>
        </w:rPr>
        <w:br/>
      </w:r>
      <w:r w:rsidRPr="009F5DC0">
        <w:rPr>
          <w:rFonts w:ascii="Times New Roman" w:eastAsia="Times New Roman" w:hAnsi="Times New Roman" w:cs="Times New Roman" w:hint="eastAsia"/>
          <w:sz w:val="24"/>
          <w:szCs w:val="24"/>
        </w:rPr>
        <w:t>(T30)</w:t>
      </w:r>
      <w:r w:rsidRPr="009F5DC0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9F5DC0">
        <w:rPr>
          <w:rFonts w:ascii="Times New Roman" w:eastAsia="Times New Roman" w:hAnsi="Times New Roman" w:cs="Times New Roman" w:hint="eastAsia"/>
          <w:sz w:val="24"/>
          <w:szCs w:val="24"/>
        </w:rPr>
        <w:t>SelectInto</w:t>
      </w:r>
      <w:proofErr w:type="spellEnd"/>
      <w:r w:rsidR="001F386F">
        <w:rPr>
          <w:rFonts w:ascii="Times New Roman" w:eastAsia="Times New Roman" w:hAnsi="Times New Roman" w:cs="Times New Roman"/>
          <w:sz w:val="24"/>
          <w:szCs w:val="24"/>
        </w:rPr>
        <w:br/>
      </w:r>
      <w:r w:rsidR="001F386F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F386F">
        <w:rPr>
          <w:rFonts w:ascii="Times New Roman" w:eastAsia="Times New Roman" w:hAnsi="Times New Roman" w:cs="Times New Roman"/>
          <w:sz w:val="24"/>
          <w:szCs w:val="24"/>
        </w:rPr>
        <w:br/>
      </w:r>
      <w:r w:rsidR="001F386F" w:rsidRPr="00131174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2AA4F13E" w14:textId="77777777" w:rsidR="001F386F" w:rsidRPr="00131174" w:rsidRDefault="001F386F" w:rsidP="005F2AC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1174">
        <w:rPr>
          <w:rFonts w:ascii="Times New Roman" w:eastAsia="Times New Roman" w:hAnsi="Times New Roman" w:cs="Times New Roman"/>
          <w:sz w:val="24"/>
          <w:szCs w:val="24"/>
        </w:rPr>
        <w:t>2. Select Into</w:t>
      </w:r>
    </w:p>
    <w:p w14:paraId="14C7A920" w14:textId="77777777" w:rsidR="001F386F" w:rsidRDefault="001F386F" w:rsidP="005F2AC3">
      <w:pPr>
        <w:spacing w:after="0" w:line="240" w:lineRule="auto"/>
      </w:pPr>
      <w:r w:rsidRPr="00131174">
        <w:rPr>
          <w:rFonts w:ascii="Times New Roman" w:eastAsia="Times New Roman" w:hAnsi="Times New Roman" w:cs="Times New Roman"/>
          <w:sz w:val="24"/>
          <w:szCs w:val="24"/>
        </w:rPr>
        <w:t>3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182AD82C" w14:textId="77777777" w:rsidR="001F0969" w:rsidRDefault="001F0969" w:rsidP="005F2AC3">
      <w:pPr>
        <w:spacing w:after="0"/>
      </w:pPr>
    </w:p>
    <w:p w14:paraId="3EB3C509" w14:textId="77777777" w:rsidR="001F0969" w:rsidRDefault="001F0969" w:rsidP="005F2AC3">
      <w:pPr>
        <w:spacing w:after="0"/>
      </w:pPr>
      <w:r>
        <w:rPr>
          <w:sz w:val="48"/>
          <w:szCs w:val="48"/>
        </w:rPr>
        <w:t>1. Create Sample Data</w:t>
      </w:r>
    </w:p>
    <w:p w14:paraId="119AB4D4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717D239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1_Create Sample Data</w:t>
      </w:r>
    </w:p>
    <w:p w14:paraId="67E8D129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9AD06DB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DECEE27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5792BE6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4961FAC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E49F2E8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F89DEE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2DCF594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A1AE67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AC4737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34B963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8B8CB7B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462F03A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epartment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2A69093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B053763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22A9E98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12E797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4B5271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A68794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6BABFA07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FA3C066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818EB97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F12ADD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A4BEFE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3FE998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07F14576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A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028028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50FB5286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A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99D045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2BD7CEFE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A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2CBDA5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740E79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0B5C2641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9344D79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68D0E33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667BF1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2AD95FB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85F9853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636F56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FB2FF26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F32488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2ACD3313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2D2630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681EC172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F03396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5FF80763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405195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3869B31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FC8D61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C88F43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352CF30E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</w:p>
    <w:p w14:paraId="1875215A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8D3530" w14:textId="77777777" w:rsidR="001F0969" w:rsidRDefault="001F0969" w:rsidP="005F2AC3">
      <w:pPr>
        <w:spacing w:after="0"/>
      </w:pPr>
    </w:p>
    <w:p w14:paraId="243E54D2" w14:textId="39361481" w:rsidR="001F0969" w:rsidRDefault="001F0969" w:rsidP="005F2AC3">
      <w:pPr>
        <w:spacing w:after="0"/>
      </w:pPr>
      <w:r>
        <w:rPr>
          <w:noProof/>
        </w:rPr>
        <w:drawing>
          <wp:inline distT="0" distB="0" distL="0" distR="0" wp14:anchorId="4210D344" wp14:editId="2DA1F4B8">
            <wp:extent cx="2286000" cy="2301240"/>
            <wp:effectExtent l="0" t="0" r="0" b="3810"/>
            <wp:docPr id="9" name="Picture 9" descr="Graphical user interface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8C2BA" w14:textId="77777777" w:rsidR="001F0969" w:rsidRDefault="001F0969" w:rsidP="005F2AC3">
      <w:pPr>
        <w:spacing w:after="0"/>
      </w:pPr>
    </w:p>
    <w:p w14:paraId="30630328" w14:textId="77777777" w:rsidR="001F0969" w:rsidRDefault="001F0969" w:rsidP="005F2AC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17CE81A" w14:textId="77777777" w:rsidR="001F0969" w:rsidRDefault="001F0969" w:rsidP="005F2AC3">
      <w:pPr>
        <w:spacing w:after="0"/>
      </w:pPr>
      <w:r>
        <w:rPr>
          <w:sz w:val="48"/>
          <w:szCs w:val="48"/>
        </w:rPr>
        <w:t>2. Select Into</w:t>
      </w:r>
    </w:p>
    <w:p w14:paraId="0FE10DBB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7D88212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2_Select Into</w:t>
      </w:r>
    </w:p>
    <w:p w14:paraId="5802BCC9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C115976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</w:t>
      </w:r>
    </w:p>
    <w:p w14:paraId="40A1FA08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2_01</w:t>
      </w:r>
    </w:p>
    <w:p w14:paraId="2101C99E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CA07B87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Consolas" w:hAnsi="Consolas"/>
          <w:sz w:val="18"/>
          <w:szCs w:val="18"/>
        </w:rPr>
        <w:t>    PersonA2</w:t>
      </w:r>
    </w:p>
    <w:p w14:paraId="13AFCEAD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987426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5ACC394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A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D7BC36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25C4D57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py all columns and rows</w:t>
      </w:r>
    </w:p>
    <w:p w14:paraId="6A0FE7D5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existing table</w:t>
      </w:r>
    </w:p>
    <w:p w14:paraId="7F3DBF6D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o a new table.</w:t>
      </w:r>
    </w:p>
    <w:p w14:paraId="7EE5ABC2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BFB38B9" w14:textId="1AEAE362" w:rsidR="001F0969" w:rsidRDefault="001F0969" w:rsidP="005F2AC3">
      <w:pPr>
        <w:spacing w:after="0"/>
      </w:pPr>
      <w:r>
        <w:rPr>
          <w:noProof/>
        </w:rPr>
        <w:drawing>
          <wp:inline distT="0" distB="0" distL="0" distR="0" wp14:anchorId="1A85B2BF" wp14:editId="632B9B1F">
            <wp:extent cx="2301240" cy="1409700"/>
            <wp:effectExtent l="0" t="0" r="381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BE5CC" w14:textId="77777777" w:rsidR="001F0969" w:rsidRDefault="001F0969" w:rsidP="005F2AC3">
      <w:pPr>
        <w:spacing w:after="0"/>
      </w:pPr>
    </w:p>
    <w:p w14:paraId="666BC615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-----------------------</w:t>
      </w:r>
    </w:p>
    <w:p w14:paraId="4F9B00F3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2_02</w:t>
      </w:r>
    </w:p>
    <w:p w14:paraId="088044A5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BD623AA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TO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gramEnd"/>
      <w:r>
        <w:rPr>
          <w:rFonts w:ascii="Consolas" w:hAnsi="Consolas"/>
          <w:sz w:val="18"/>
          <w:szCs w:val="18"/>
        </w:rPr>
        <w:t>Sample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3</w:t>
      </w:r>
    </w:p>
    <w:p w14:paraId="212313AA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B6319B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D99E0C6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A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50E11F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D95041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py all columns and rows</w:t>
      </w:r>
    </w:p>
    <w:p w14:paraId="0BE8C055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existing table</w:t>
      </w:r>
    </w:p>
    <w:p w14:paraId="7B2733DF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o a new table of </w:t>
      </w:r>
      <w:proofErr w:type="gramStart"/>
      <w:r>
        <w:rPr>
          <w:rFonts w:ascii="Consolas" w:hAnsi="Consolas"/>
          <w:color w:val="008000"/>
          <w:sz w:val="18"/>
          <w:szCs w:val="18"/>
        </w:rPr>
        <w:t>oth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atabase.</w:t>
      </w:r>
    </w:p>
    <w:p w14:paraId="29FDFEA7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01F2443" w14:textId="2A14533A" w:rsidR="001F0969" w:rsidRDefault="001F0969" w:rsidP="005F2AC3">
      <w:pPr>
        <w:spacing w:after="0"/>
      </w:pPr>
      <w:r>
        <w:rPr>
          <w:noProof/>
        </w:rPr>
        <w:drawing>
          <wp:inline distT="0" distB="0" distL="0" distR="0" wp14:anchorId="1626FF7D" wp14:editId="382CCF2A">
            <wp:extent cx="2278380" cy="1379220"/>
            <wp:effectExtent l="0" t="0" r="762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EDEC8" w14:textId="77777777" w:rsidR="001F0969" w:rsidRDefault="001F0969" w:rsidP="005F2AC3">
      <w:pPr>
        <w:spacing w:after="0"/>
      </w:pPr>
    </w:p>
    <w:p w14:paraId="56755A39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</w:t>
      </w:r>
    </w:p>
    <w:p w14:paraId="6F13260E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2_03</w:t>
      </w:r>
    </w:p>
    <w:p w14:paraId="4CA7CFC3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DA3C3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</w:p>
    <w:p w14:paraId="3B45C62E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Consolas" w:hAnsi="Consolas"/>
          <w:sz w:val="18"/>
          <w:szCs w:val="18"/>
        </w:rPr>
        <w:t>    PersonA4</w:t>
      </w:r>
    </w:p>
    <w:p w14:paraId="7ED09A44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3BB0E74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A263368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A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8F10A0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97D768F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py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ed  columns</w:t>
      </w:r>
      <w:proofErr w:type="gramEnd"/>
    </w:p>
    <w:p w14:paraId="1D3A1AC7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existing table</w:t>
      </w:r>
    </w:p>
    <w:p w14:paraId="5921FB10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o a new table.</w:t>
      </w:r>
    </w:p>
    <w:p w14:paraId="07A98C8D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E81BABE" w14:textId="65B804CE" w:rsidR="001F0969" w:rsidRDefault="001F0969" w:rsidP="005F2AC3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7124176E" wp14:editId="229FC0E6">
                <wp:extent cx="304800" cy="304800"/>
                <wp:effectExtent l="0" t="0" r="0" b="0"/>
                <wp:docPr id="6" name="Rectangl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A0070E0" id="Rectangle 6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1E5C35F" w14:textId="77777777" w:rsidR="001F0969" w:rsidRDefault="001F0969" w:rsidP="005F2AC3">
      <w:pPr>
        <w:spacing w:after="0"/>
      </w:pPr>
    </w:p>
    <w:p w14:paraId="0684DDC5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</w:t>
      </w:r>
    </w:p>
    <w:p w14:paraId="323C8245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2_04</w:t>
      </w:r>
    </w:p>
    <w:p w14:paraId="565E5147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B61042E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Consolas" w:hAnsi="Consolas"/>
          <w:sz w:val="18"/>
          <w:szCs w:val="18"/>
        </w:rPr>
        <w:t>    PersonA5</w:t>
      </w:r>
    </w:p>
    <w:p w14:paraId="53EA4E6C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5ECF6CDC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9015C7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0A055AC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A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039448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E5C5E1A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py selected all columns and selected rows</w:t>
      </w:r>
    </w:p>
    <w:p w14:paraId="68930461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existing table</w:t>
      </w:r>
    </w:p>
    <w:p w14:paraId="6B1BDDAB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o a new table.</w:t>
      </w:r>
    </w:p>
    <w:p w14:paraId="2713E08F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09A961B" w14:textId="0DB49AF6" w:rsidR="001F0969" w:rsidRDefault="001F0969" w:rsidP="005F2AC3">
      <w:pPr>
        <w:spacing w:after="0"/>
      </w:pPr>
      <w:r>
        <w:rPr>
          <w:noProof/>
        </w:rPr>
        <w:drawing>
          <wp:inline distT="0" distB="0" distL="0" distR="0" wp14:anchorId="10A3B992" wp14:editId="6F46E463">
            <wp:extent cx="2286000" cy="640080"/>
            <wp:effectExtent l="0" t="0" r="0" b="762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D6094" w14:textId="77777777" w:rsidR="001F0969" w:rsidRDefault="001F0969" w:rsidP="005F2AC3">
      <w:pPr>
        <w:spacing w:after="0"/>
      </w:pPr>
    </w:p>
    <w:p w14:paraId="35EECE48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</w:t>
      </w:r>
    </w:p>
    <w:p w14:paraId="256C62B2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2_05</w:t>
      </w:r>
    </w:p>
    <w:p w14:paraId="4A130587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p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6C7F517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126685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F3DD1F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epartmentName</w:t>
      </w:r>
      <w:proofErr w:type="spellEnd"/>
    </w:p>
    <w:p w14:paraId="6276E22D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Consolas" w:hAnsi="Consolas"/>
          <w:sz w:val="18"/>
          <w:szCs w:val="18"/>
        </w:rPr>
        <w:t>    PersonA6</w:t>
      </w:r>
    </w:p>
    <w:p w14:paraId="05CFB231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sz w:val="18"/>
          <w:szCs w:val="18"/>
        </w:rPr>
        <w:t xml:space="preserve"> p</w:t>
      </w:r>
    </w:p>
    <w:p w14:paraId="0BF3AD1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sz w:val="18"/>
          <w:szCs w:val="18"/>
        </w:rPr>
        <w:t xml:space="preserve">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E44E490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4013689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A6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9617E3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1F2B72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oin 2 tables</w:t>
      </w:r>
    </w:p>
    <w:p w14:paraId="50D26EEF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copy selected columns and all rows</w:t>
      </w:r>
    </w:p>
    <w:p w14:paraId="33F69B58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existing table</w:t>
      </w:r>
    </w:p>
    <w:p w14:paraId="16B2549D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o a new table.</w:t>
      </w:r>
    </w:p>
    <w:p w14:paraId="5264D61D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176F087" w14:textId="2ED58A06" w:rsidR="001F0969" w:rsidRDefault="001F0969" w:rsidP="005F2AC3">
      <w:pPr>
        <w:spacing w:after="0"/>
      </w:pPr>
      <w:r>
        <w:rPr>
          <w:noProof/>
        </w:rPr>
        <w:drawing>
          <wp:inline distT="0" distB="0" distL="0" distR="0" wp14:anchorId="7412CB03" wp14:editId="46BBD48A">
            <wp:extent cx="3459480" cy="1348740"/>
            <wp:effectExtent l="0" t="0" r="7620" b="381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8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6244A" w14:textId="77777777" w:rsidR="001F0969" w:rsidRDefault="001F0969" w:rsidP="005F2AC3">
      <w:pPr>
        <w:spacing w:after="0"/>
      </w:pPr>
    </w:p>
    <w:p w14:paraId="5FDAFC08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</w:t>
      </w:r>
    </w:p>
    <w:p w14:paraId="6F039958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2_06</w:t>
      </w:r>
    </w:p>
    <w:p w14:paraId="781EA805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B20CD1D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Consolas" w:hAnsi="Consolas"/>
          <w:sz w:val="18"/>
          <w:szCs w:val="18"/>
        </w:rPr>
        <w:t>    PersonA7</w:t>
      </w:r>
    </w:p>
    <w:p w14:paraId="4469B0C5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25AF4A3D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&gt;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BFC360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7B72312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A7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C96AA3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50CEE26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py the Table Structure into new Table. </w:t>
      </w:r>
    </w:p>
    <w:p w14:paraId="5C18CFE4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 structure includes its columns and datatypes. </w:t>
      </w:r>
    </w:p>
    <w:p w14:paraId="3EEC3E7C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 not copy any records from old table into new table</w:t>
      </w:r>
    </w:p>
    <w:p w14:paraId="08260107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5022530" w14:textId="6EBA60F4" w:rsidR="001F0969" w:rsidRDefault="001F0969" w:rsidP="005F2AC3">
      <w:pPr>
        <w:spacing w:after="0"/>
      </w:pPr>
      <w:r>
        <w:rPr>
          <w:noProof/>
        </w:rPr>
        <w:drawing>
          <wp:inline distT="0" distB="0" distL="0" distR="0" wp14:anchorId="10031C0B" wp14:editId="48EE081F">
            <wp:extent cx="2125980" cy="3352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96C65" w14:textId="77777777" w:rsidR="001F0969" w:rsidRDefault="001F0969" w:rsidP="005F2AC3">
      <w:pPr>
        <w:spacing w:after="0"/>
      </w:pPr>
    </w:p>
    <w:p w14:paraId="37A01CE2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</w:t>
      </w:r>
    </w:p>
    <w:p w14:paraId="1480DACD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2_07</w:t>
      </w:r>
    </w:p>
    <w:p w14:paraId="2E56B600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F90FB6F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Consolas" w:hAnsi="Consolas"/>
          <w:sz w:val="18"/>
          <w:szCs w:val="18"/>
        </w:rPr>
        <w:t>    PersonA8</w:t>
      </w:r>
    </w:p>
    <w:p w14:paraId="080ABE93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gramEnd"/>
      <w:r>
        <w:rPr>
          <w:rFonts w:ascii="Consolas" w:hAnsi="Consolas"/>
          <w:sz w:val="18"/>
          <w:szCs w:val="18"/>
        </w:rPr>
        <w:t>N550JKL\SQL2016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Sample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3DBA70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E261489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A8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EE87F0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AE1D68F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py all columns and all rows</w:t>
      </w:r>
    </w:p>
    <w:p w14:paraId="64F0F3A7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existing table</w:t>
      </w:r>
    </w:p>
    <w:p w14:paraId="0AC0475B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o a new table of </w:t>
      </w:r>
      <w:proofErr w:type="gramStart"/>
      <w:r>
        <w:rPr>
          <w:rFonts w:ascii="Consolas" w:hAnsi="Consolas"/>
          <w:color w:val="008000"/>
          <w:sz w:val="18"/>
          <w:szCs w:val="18"/>
        </w:rPr>
        <w:t>oth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atabase of other SQL server</w:t>
      </w:r>
    </w:p>
    <w:p w14:paraId="0D7E20F0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AC2577A" w14:textId="290FD482" w:rsidR="001F0969" w:rsidRDefault="001F0969" w:rsidP="005F2AC3">
      <w:pPr>
        <w:spacing w:after="0"/>
      </w:pPr>
      <w:r>
        <w:rPr>
          <w:noProof/>
        </w:rPr>
        <w:drawing>
          <wp:inline distT="0" distB="0" distL="0" distR="0" wp14:anchorId="62577F7A" wp14:editId="0BA3E188">
            <wp:extent cx="2331720" cy="1417320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2B751" w14:textId="77777777" w:rsidR="001F0969" w:rsidRDefault="001F0969" w:rsidP="005F2AC3">
      <w:pPr>
        <w:spacing w:after="0"/>
      </w:pPr>
    </w:p>
    <w:p w14:paraId="195F69A8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</w:t>
      </w:r>
    </w:p>
    <w:p w14:paraId="7C651397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2_08</w:t>
      </w:r>
    </w:p>
    <w:p w14:paraId="4CAD8596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INTO .... SELECT</w:t>
      </w:r>
    </w:p>
    <w:p w14:paraId="37EA9D8A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EAA8D00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FF018FC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9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8FB492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B32FDB7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gramEnd"/>
      <w:r>
        <w:rPr>
          <w:rFonts w:ascii="Consolas" w:hAnsi="Consolas"/>
          <w:sz w:val="18"/>
          <w:szCs w:val="18"/>
        </w:rPr>
        <w:t>9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3C426C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A9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CD2D7B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56B874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EEFBC6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A9</w:t>
      </w:r>
    </w:p>
    <w:p w14:paraId="323DDFA1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AB8F158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40F65E0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C44953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Departmen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3E3DADE0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44311B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1CC4A1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A9</w:t>
      </w:r>
    </w:p>
    <w:p w14:paraId="28B03CF1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1EA4F9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EAB9982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r>
        <w:rPr>
          <w:rFonts w:ascii="Consolas" w:hAnsi="Consolas"/>
          <w:sz w:val="18"/>
          <w:szCs w:val="18"/>
        </w:rPr>
        <w:t>DepartmentID</w:t>
      </w:r>
      <w:proofErr w:type="spellEnd"/>
    </w:p>
    <w:p w14:paraId="682CDAC7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D1FA3C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797F86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D1E2C92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epartmentID</w:t>
      </w:r>
      <w:proofErr w:type="spellEnd"/>
    </w:p>
    <w:p w14:paraId="59A09E4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E5D1D5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AF9465" w14:textId="77777777" w:rsidR="001F0969" w:rsidRDefault="001F0969" w:rsidP="005F2AC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2DCD37E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A9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AA495C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BCD3E4B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LECT INTO can NOT select data into an existing table.</w:t>
      </w:r>
    </w:p>
    <w:p w14:paraId="5BDB7DFD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eed to use INSERT INTO .... SELECT.</w:t>
      </w:r>
    </w:p>
    <w:p w14:paraId="0E7D3C56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75807885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NSERT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Existing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List</w:t>
      </w:r>
      <w:proofErr w:type="spellEnd"/>
      <w:r>
        <w:rPr>
          <w:rFonts w:ascii="Consolas" w:hAnsi="Consolas"/>
          <w:color w:val="008000"/>
          <w:sz w:val="18"/>
          <w:szCs w:val="18"/>
        </w:rPr>
        <w:t>...)</w:t>
      </w:r>
    </w:p>
    <w:p w14:paraId="5C9C78E1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...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</w:p>
    <w:p w14:paraId="79D64599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C38F412" w14:textId="29CE1DB4" w:rsidR="001F0969" w:rsidRDefault="001F0969" w:rsidP="005F2AC3">
      <w:pPr>
        <w:spacing w:after="0"/>
      </w:pPr>
      <w:r>
        <w:rPr>
          <w:noProof/>
        </w:rPr>
        <w:drawing>
          <wp:inline distT="0" distB="0" distL="0" distR="0" wp14:anchorId="51C24EF9" wp14:editId="14696180">
            <wp:extent cx="2316480" cy="1303020"/>
            <wp:effectExtent l="0" t="0" r="762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82930" w14:textId="77777777" w:rsidR="001F0969" w:rsidRDefault="001F0969" w:rsidP="005F2AC3">
      <w:pPr>
        <w:spacing w:after="0"/>
      </w:pPr>
    </w:p>
    <w:p w14:paraId="0E50D754" w14:textId="77777777" w:rsidR="001F0969" w:rsidRDefault="001F0969" w:rsidP="005F2AC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=====</w:t>
      </w:r>
    </w:p>
    <w:p w14:paraId="4E617088" w14:textId="77777777" w:rsidR="001F0969" w:rsidRDefault="001F0969" w:rsidP="005F2AC3">
      <w:pPr>
        <w:spacing w:after="0"/>
      </w:pPr>
      <w:r>
        <w:rPr>
          <w:sz w:val="48"/>
          <w:szCs w:val="48"/>
        </w:rPr>
        <w:t>3. Clean up</w:t>
      </w:r>
    </w:p>
    <w:p w14:paraId="0B26E208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DBA1177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0_03_Clean up</w:t>
      </w:r>
    </w:p>
    <w:p w14:paraId="163CE3CA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8FB830A" w14:textId="77777777" w:rsidR="001F0969" w:rsidRDefault="001F0969" w:rsidP="005F2AC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3DEFB7D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C62B09E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11E7ECE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F383C4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E12FBBB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94FDC6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C7EA82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7C5DD0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27AD35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62CB061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B77692F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epartment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F0AF1C8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1EA9152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7ED5E6CE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epartment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045BE1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45A813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4D9295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6FD2204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80EBCA9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86864A1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7E94809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B7D490E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A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685202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1F1236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0A6248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56934A1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014E179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1AC8C1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A94803C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E085BD6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A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B7D2A4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18DCBC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D8D537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1786C4E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3DFD78F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5D6018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23C35B5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gramEnd"/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E55B6A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A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F0B253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F5D232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8DC346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98918B0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B8503F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8F6B1B0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B0B904C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gramEnd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5AB618A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A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C9D23C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931F3E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6224006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FF105B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623355F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6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FC34DD6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28DD9CB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gramEnd"/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6E90C6C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A6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8E769C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68FD51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CABA34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7565C6B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72454B5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7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7D26372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D3DCF06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gramEnd"/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3C0560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A7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A718C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6F6402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5CA460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1AD643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29A8496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8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DD2377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AA6762E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gramEnd"/>
      <w:r>
        <w:rPr>
          <w:rFonts w:ascii="Consolas" w:hAnsi="Consolas"/>
          <w:sz w:val="18"/>
          <w:szCs w:val="18"/>
        </w:rPr>
        <w:t>8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109668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A8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66E97F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18A58C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93C1CE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C7EBC6D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50F6B1A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9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8CA58E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DB7FBA5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gramEnd"/>
      <w:r>
        <w:rPr>
          <w:rFonts w:ascii="Consolas" w:hAnsi="Consolas"/>
          <w:sz w:val="18"/>
          <w:szCs w:val="18"/>
        </w:rPr>
        <w:t>9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3DD896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A9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AABED8" w14:textId="77777777" w:rsidR="001F0969" w:rsidRDefault="001F0969" w:rsidP="005F2AC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6841D3" w14:textId="77777777" w:rsidR="001F0969" w:rsidRDefault="001F0969" w:rsidP="005F2AC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1F0969" w:rsidSect="005F2AC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EA50F" w14:textId="77777777" w:rsidR="00277F39" w:rsidRDefault="00277F39" w:rsidP="002F7523">
      <w:pPr>
        <w:spacing w:after="0" w:line="240" w:lineRule="auto"/>
      </w:pPr>
      <w:r>
        <w:separator/>
      </w:r>
    </w:p>
  </w:endnote>
  <w:endnote w:type="continuationSeparator" w:id="0">
    <w:p w14:paraId="723205E5" w14:textId="77777777" w:rsidR="00277F39" w:rsidRDefault="00277F3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59351" w14:textId="77777777" w:rsidR="00277F39" w:rsidRDefault="00277F39" w:rsidP="002F7523">
      <w:pPr>
        <w:spacing w:after="0" w:line="240" w:lineRule="auto"/>
      </w:pPr>
      <w:r>
        <w:separator/>
      </w:r>
    </w:p>
  </w:footnote>
  <w:footnote w:type="continuationSeparator" w:id="0">
    <w:p w14:paraId="03371B2E" w14:textId="77777777" w:rsidR="00277F39" w:rsidRDefault="00277F3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A1NzU1MjEyMTFW0lEKTi0uzszPAykwrAUAymVc0y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77C83"/>
    <w:rsid w:val="00277F39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5F2AC3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23A7C"/>
    <w:rsid w:val="00934FCE"/>
    <w:rsid w:val="00952A13"/>
    <w:rsid w:val="00952CDE"/>
    <w:rsid w:val="009B3D53"/>
    <w:rsid w:val="009E1A4D"/>
    <w:rsid w:val="009F5DC0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0</Pages>
  <Words>1242</Words>
  <Characters>7080</Characters>
  <Application>Microsoft Office Word</Application>
  <DocSecurity>0</DocSecurity>
  <Lines>59</Lines>
  <Paragraphs>16</Paragraphs>
  <ScaleCrop>false</ScaleCrop>
  <Company/>
  <LinksUpToDate>false</LinksUpToDate>
  <CharactersWithSpaces>8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5</cp:revision>
  <dcterms:created xsi:type="dcterms:W3CDTF">2020-06-13T10:05:00Z</dcterms:created>
  <dcterms:modified xsi:type="dcterms:W3CDTF">2022-11-13T19:16:00Z</dcterms:modified>
</cp:coreProperties>
</file>